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berschrift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berschrift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31EA8D08" w:rsidR="00F41AA4" w:rsidRDefault="00673C42" w:rsidP="0048681C">
      <w:pPr>
        <w:rPr>
          <w:bCs/>
          <w:noProof/>
        </w:rPr>
      </w:pPr>
      <w:r>
        <w:rPr>
          <w:bCs/>
          <w:noProof/>
        </w:rPr>
        <w:drawing>
          <wp:inline distT="0" distB="0" distL="0" distR="0" wp14:anchorId="0E312874" wp14:editId="6A600AC5">
            <wp:extent cx="5191125" cy="2920163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829" cy="2922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berschrift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</w:t>
        </w:r>
        <w:r w:rsidRPr="00187154">
          <w:rPr>
            <w:rStyle w:val="Hyperlink"/>
          </w:rPr>
          <w:t>.</w:t>
        </w:r>
        <w:r w:rsidRPr="00187154">
          <w:rPr>
            <w:rStyle w:val="Hyperlink"/>
          </w:rPr>
          <w:t>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4309C83C" w:rsidR="00485DF0" w:rsidRDefault="00485DF0" w:rsidP="00485DF0">
      <w:r>
        <w:t>Provide a picture of the cloned repo</w:t>
      </w:r>
      <w:r w:rsidR="006275D7">
        <w:t xml:space="preserve"> here:</w:t>
      </w:r>
    </w:p>
    <w:p w14:paraId="69538C4C" w14:textId="51036D5F" w:rsidR="00673C42" w:rsidRDefault="003B2CCA" w:rsidP="00485DF0">
      <w:r>
        <w:rPr>
          <w:noProof/>
        </w:rPr>
        <w:drawing>
          <wp:inline distT="0" distB="0" distL="0" distR="0" wp14:anchorId="0B87A8B0" wp14:editId="522EDDAA">
            <wp:extent cx="5200650" cy="2925522"/>
            <wp:effectExtent l="0" t="0" r="0" b="8255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225" cy="293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berschrift2"/>
      </w:pPr>
      <w:r>
        <w:lastRenderedPageBreak/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1568FB68" w:rsidR="006275D7" w:rsidRDefault="006275D7" w:rsidP="006275D7">
      <w:r>
        <w:t>Add a picture of the folder here:</w:t>
      </w:r>
    </w:p>
    <w:p w14:paraId="7781945A" w14:textId="5FDDF971" w:rsidR="00673C42" w:rsidRDefault="00673C42" w:rsidP="006275D7">
      <w:r>
        <w:rPr>
          <w:noProof/>
        </w:rPr>
        <w:drawing>
          <wp:inline distT="0" distB="0" distL="0" distR="0" wp14:anchorId="5CDA80CC" wp14:editId="742B354A">
            <wp:extent cx="6451257" cy="3629025"/>
            <wp:effectExtent l="0" t="0" r="6985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820" cy="36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5E12" w14:textId="0FD40EED" w:rsidR="00673C42" w:rsidRDefault="00673C42" w:rsidP="006275D7"/>
    <w:p w14:paraId="554D5D15" w14:textId="1FEC1BDE" w:rsidR="00673C42" w:rsidRPr="006275D7" w:rsidRDefault="00673C42" w:rsidP="006275D7">
      <w:r>
        <w:rPr>
          <w:noProof/>
        </w:rPr>
        <w:drawing>
          <wp:inline distT="0" distB="0" distL="0" distR="0" wp14:anchorId="3FF5CB2C" wp14:editId="07E93FF7">
            <wp:extent cx="6417393" cy="3609975"/>
            <wp:effectExtent l="0" t="0" r="2540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9038" cy="362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3C42" w:rsidRPr="006275D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3A904" w14:textId="77777777" w:rsidR="00062500" w:rsidRDefault="00062500" w:rsidP="008068A2">
      <w:pPr>
        <w:spacing w:after="0" w:line="240" w:lineRule="auto"/>
      </w:pPr>
      <w:r>
        <w:separator/>
      </w:r>
    </w:p>
  </w:endnote>
  <w:endnote w:type="continuationSeparator" w:id="0">
    <w:p w14:paraId="06EF4EF1" w14:textId="77777777" w:rsidR="00062500" w:rsidRDefault="000625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Times New Roman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YPAeAIAAFc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ArVg8B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8iDAIAAPo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5wx8iDAIA&#10;APo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53682" w14:textId="77777777" w:rsidR="00062500" w:rsidRDefault="00062500" w:rsidP="008068A2">
      <w:pPr>
        <w:spacing w:after="0" w:line="240" w:lineRule="auto"/>
      </w:pPr>
      <w:r>
        <w:separator/>
      </w:r>
    </w:p>
  </w:footnote>
  <w:footnote w:type="continuationSeparator" w:id="0">
    <w:p w14:paraId="0AF7E0F9" w14:textId="77777777" w:rsidR="00062500" w:rsidRDefault="000625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Kopfzeile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berschrift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2500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2CCA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73C42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063E1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Absatz-Standardschriftar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9</Words>
  <Characters>687</Characters>
  <Application>Microsoft Office Word</Application>
  <DocSecurity>0</DocSecurity>
  <Lines>5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>Technology Fundamentals - Version Control Systems Lab</vt:lpstr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imo Dimitrov</cp:lastModifiedBy>
  <cp:revision>2</cp:revision>
  <cp:lastPrinted>2023-05-22T13:56:00Z</cp:lastPrinted>
  <dcterms:created xsi:type="dcterms:W3CDTF">2023-06-19T11:12:00Z</dcterms:created>
  <dcterms:modified xsi:type="dcterms:W3CDTF">2023-06-19T11:1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